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-592"/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911217" w:rsidRPr="00800C85" w14:paraId="04D69EBE" w14:textId="77777777" w:rsidTr="00425665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p w14:paraId="6A100D2E" w14:textId="03514B6D" w:rsidR="00911217" w:rsidRPr="00B4745A" w:rsidRDefault="00911217" w:rsidP="00EE216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67B76" w:rsidRPr="00800C85" w14:paraId="3C8CDD12" w14:textId="77777777" w:rsidTr="00425665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p w14:paraId="1546147E" w14:textId="77777777" w:rsidR="00767B76" w:rsidRPr="00B4745A" w:rsidRDefault="00767B76" w:rsidP="00EE216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67B76" w:rsidRPr="00800C85" w14:paraId="7391B96A" w14:textId="77777777" w:rsidTr="00425665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p w14:paraId="2B839FAF" w14:textId="77777777" w:rsidR="00767B76" w:rsidRPr="00B4745A" w:rsidRDefault="00767B76" w:rsidP="00EE216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911217" w:rsidRPr="00800C85" w14:paraId="3588D866" w14:textId="77777777" w:rsidTr="00425665">
        <w:trPr>
          <w:trHeight w:val="144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W w:w="16025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025"/>
            </w:tblGrid>
            <w:tr w:rsidR="00B94282" w:rsidRPr="00B94282" w14:paraId="4113E66A" w14:textId="77777777" w:rsidTr="00B94282">
              <w:tc>
                <w:tcPr>
                  <w:tcW w:w="16025" w:type="dxa"/>
                  <w:shd w:val="clear" w:color="auto" w:fill="FFFFFF"/>
                  <w:hideMark/>
                </w:tcPr>
                <w:tbl>
                  <w:tblPr>
                    <w:tblpPr w:leftFromText="180" w:rightFromText="180" w:vertAnchor="text"/>
                    <w:tblW w:w="10800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502"/>
                    <w:gridCol w:w="5158"/>
                    <w:gridCol w:w="1800"/>
                    <w:gridCol w:w="2340"/>
                  </w:tblGrid>
                  <w:tr w:rsidR="00B94282" w:rsidRPr="00B94282" w14:paraId="061B207B" w14:textId="77777777" w:rsidTr="00E1287B">
                    <w:trPr>
                      <w:trHeight w:val="2060"/>
                    </w:trPr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5D6D645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0/20</w:t>
                        </w:r>
                      </w:p>
                      <w:p w14:paraId="48B062DC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Fri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1CD5D4D" w14:textId="064C1523" w:rsidR="00B94282" w:rsidRDefault="00B94282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Review of recommendations from Marlene Imirzian</w:t>
                        </w:r>
                        <w:r w:rsidR="00DB5F7B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, Architect</w:t>
                        </w:r>
                      </w:p>
                      <w:p w14:paraId="469B7432" w14:textId="77777777" w:rsidR="00767B76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  <w:p w14:paraId="2E812279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  <w:p w14:paraId="24ACE5A5" w14:textId="6EA9C063" w:rsidR="00767B76" w:rsidRPr="00B94282" w:rsidRDefault="00767B76" w:rsidP="00767B76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Presentation by sub-SAC Committee</w:t>
                        </w:r>
                      </w:p>
                      <w:p w14:paraId="56FE23A1" w14:textId="77777777" w:rsidR="00767B76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  <w:p w14:paraId="412C0454" w14:textId="77777777" w:rsidR="00767B76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  <w:p w14:paraId="5E30E31D" w14:textId="77777777" w:rsidR="00767B76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  <w:p w14:paraId="2B144B15" w14:textId="62876AA4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4913746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Grand Ctr</w:t>
                        </w:r>
                      </w:p>
                      <w:p w14:paraId="12025FA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onoran</w:t>
                        </w:r>
                      </w:p>
                    </w:tc>
                    <w:tc>
                      <w:tcPr>
                        <w:tcW w:w="2340" w:type="dxa"/>
                        <w:tcBorders>
                          <w:right w:val="nil"/>
                        </w:tcBorders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D765956" w14:textId="77777777" w:rsidR="00B94282" w:rsidRDefault="00B94282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Architect as Facilitator</w:t>
                        </w:r>
                      </w:p>
                      <w:p w14:paraId="5F8870BF" w14:textId="77777777" w:rsidR="00767B76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  <w:p w14:paraId="6F4B17F6" w14:textId="77777777" w:rsidR="00767B76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  <w:p w14:paraId="001D7B98" w14:textId="6FA1188E" w:rsidR="00767B76" w:rsidRPr="00B94282" w:rsidRDefault="00767B76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Oaks, Higgins, Herrington, Will, Haberman</w:t>
                        </w:r>
                      </w:p>
                    </w:tc>
                  </w:tr>
                  <w:tr w:rsidR="00767B76" w:rsidRPr="00B94282" w14:paraId="27D6C786" w14:textId="77777777" w:rsidTr="00E1287B">
                    <w:trPr>
                      <w:trHeight w:val="848"/>
                    </w:trPr>
                    <w:tc>
                      <w:tcPr>
                        <w:tcW w:w="10800" w:type="dxa"/>
                        <w:gridSpan w:val="4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E01256D" w14:textId="77777777" w:rsidR="00767B76" w:rsidRPr="00B94282" w:rsidRDefault="00767B76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  <w:p w14:paraId="33A205EB" w14:textId="13272DF1" w:rsidR="00767B76" w:rsidRPr="00E1287B" w:rsidRDefault="00E1287B" w:rsidP="00E1287B">
                        <w:pPr>
                          <w:spacing w:after="0" w:line="24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E1287B">
                          <w:rPr>
                            <w:rFonts w:ascii="Arial" w:eastAsia="Times New Roman" w:hAnsi="Arial" w:cs="Arial"/>
                            <w:b/>
                            <w:bCs/>
                            <w:sz w:val="24"/>
                            <w:szCs w:val="24"/>
                          </w:rPr>
                          <w:t>NEXT STEPS??</w:t>
                        </w:r>
                        <w:r>
                          <w:rPr>
                            <w:rFonts w:ascii="Arial" w:eastAsia="Times New Roman" w:hAnsi="Arial" w:cs="Arial"/>
                            <w:b/>
                            <w:bCs/>
                            <w:sz w:val="24"/>
                            <w:szCs w:val="24"/>
                          </w:rPr>
                          <w:t>?</w:t>
                        </w:r>
                      </w:p>
                      <w:p w14:paraId="376F1EDB" w14:textId="0A14C1CE" w:rsidR="00767B76" w:rsidRPr="00E1287B" w:rsidRDefault="00767B76" w:rsidP="00E1287B">
                        <w:pPr>
                          <w:spacing w:after="0" w:line="24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46352469" w14:textId="77777777" w:rsidR="00767B76" w:rsidRDefault="00E1287B" w:rsidP="00E1287B">
                        <w:pPr>
                          <w:spacing w:after="0" w:line="240" w:lineRule="auto"/>
                          <w:jc w:val="center"/>
                          <w:rPr>
                            <w:rFonts w:ascii="Arial" w:eastAsia="Times New Roman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b/>
                            <w:bCs/>
                            <w:sz w:val="24"/>
                            <w:szCs w:val="24"/>
                          </w:rPr>
                          <w:t>Discussion</w:t>
                        </w:r>
                      </w:p>
                      <w:p w14:paraId="6961E154" w14:textId="77777777" w:rsidR="00E1287B" w:rsidRDefault="00E1287B" w:rsidP="00E1287B">
                        <w:pPr>
                          <w:spacing w:after="0" w:line="240" w:lineRule="auto"/>
                          <w:jc w:val="center"/>
                          <w:rPr>
                            <w:rFonts w:ascii="Arial" w:eastAsia="Times New Roman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3A63F5BB" w14:textId="74262678" w:rsidR="00E1287B" w:rsidRPr="00B94282" w:rsidRDefault="00E1287B" w:rsidP="00E1287B">
                        <w:pPr>
                          <w:spacing w:after="0" w:line="24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/>
                            <w:bCs/>
                            <w:sz w:val="24"/>
                            <w:szCs w:val="24"/>
                          </w:rPr>
                          <w:t>Possible Agenda and Dates to Know</w:t>
                        </w:r>
                      </w:p>
                    </w:tc>
                  </w:tr>
                  <w:tr w:rsidR="00767B76" w:rsidRPr="00B94282" w14:paraId="5D3E67E8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392F25A0" w14:textId="77777777" w:rsidR="00767B76" w:rsidRPr="00B94282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60C3318E" w14:textId="77777777" w:rsidR="00767B76" w:rsidRPr="00B94282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3B510AE6" w14:textId="77777777" w:rsidR="00767B76" w:rsidRPr="00B94282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2F1BEC21" w14:textId="77777777" w:rsidR="00767B76" w:rsidRPr="00B94282" w:rsidRDefault="00767B7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E1287B" w:rsidRPr="00B94282" w14:paraId="6DB77395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540189C0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5A0E73B9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777A6C67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2E9D9059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E1287B" w:rsidRPr="00B94282" w14:paraId="3348D28B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278E1952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116E284C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4A0CA65A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6256B41E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B94282" w:rsidRPr="00B94282" w14:paraId="2EFCE79B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5B1292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0/26</w:t>
                        </w:r>
                      </w:p>
                      <w:p w14:paraId="2885D12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hurs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0B6BB23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RCSC Board Meeting, 9 am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D35F6F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undial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A5160D7" w14:textId="1EC99F45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  <w:r w:rsidR="00E1287B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 xml:space="preserve"> RCSC Board</w:t>
                        </w:r>
                      </w:p>
                    </w:tc>
                  </w:tr>
                  <w:tr w:rsidR="00B94282" w:rsidRPr="00B94282" w14:paraId="7C9198F4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74DF46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4A718F8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5975C958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6BA1A59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636D13BF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8A5B38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0/27</w:t>
                        </w:r>
                      </w:p>
                      <w:p w14:paraId="07E67CF3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Fri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0541D77" w14:textId="16DD2F82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 xml:space="preserve">SAC, </w:t>
                        </w:r>
                        <w:r w:rsidR="008264C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2 PM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5FB37F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Grand Ctr</w:t>
                        </w:r>
                      </w:p>
                      <w:p w14:paraId="319FFC57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onoran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1A0731D" w14:textId="61CE3EA5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  <w:r w:rsidR="007638A4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Norm D</w:t>
                        </w:r>
                        <w:r w:rsidR="00913250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.</w:t>
                        </w:r>
                      </w:p>
                    </w:tc>
                  </w:tr>
                  <w:tr w:rsidR="00B94282" w:rsidRPr="00B94282" w14:paraId="5C3D5205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A9B7C06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9F1D2C3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D2F61D8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DC9A7F6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1E8DAF71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78078DC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3</w:t>
                        </w:r>
                      </w:p>
                      <w:p w14:paraId="56A9711A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Fri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D64E2D7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AC, TBD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25F1743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Grand Ctr</w:t>
                        </w:r>
                      </w:p>
                      <w:p w14:paraId="750C5847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onoran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5A38E0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C565D6" w:rsidRPr="00B94282" w14:paraId="158EA7A3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174988F5" w14:textId="77777777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7B17CF7B" w14:textId="77777777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5B7F8F87" w14:textId="77777777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47B212F9" w14:textId="77777777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C565D6" w:rsidRPr="00B94282" w14:paraId="01628D7A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34098991" w14:textId="77777777" w:rsidR="00C565D6" w:rsidRDefault="00C565D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6</w:t>
                        </w:r>
                      </w:p>
                      <w:p w14:paraId="4A13CC89" w14:textId="4A5B13EF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Mon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749A76F0" w14:textId="7780C490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he Exchange, 9 am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64D1C6DA" w14:textId="3A5B6BCF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undial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5EC6882A" w14:textId="3EDF7A55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RCSC Board and Members</w:t>
                        </w:r>
                      </w:p>
                    </w:tc>
                  </w:tr>
                  <w:tr w:rsidR="00B94282" w:rsidRPr="00B94282" w14:paraId="38FAF1B2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C903B5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44283A2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6C08258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2552F0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516582B0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E1709B1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8</w:t>
                        </w:r>
                      </w:p>
                      <w:p w14:paraId="24DB7E7B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Wednes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38FEA7C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own Hall Meeting #1, 7 – 9 pm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3235A8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Fairway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E55ECAD" w14:textId="5A68FE9F" w:rsidR="00B94282" w:rsidRPr="00B94282" w:rsidRDefault="00E1287B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Long Range Planning Committee</w:t>
                        </w:r>
                      </w:p>
                    </w:tc>
                  </w:tr>
                  <w:tr w:rsidR="00B94282" w:rsidRPr="00B94282" w14:paraId="47EF31F1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E536B9C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1541910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252490A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9C8D063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720EC6C9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E5BCB6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10</w:t>
                        </w:r>
                      </w:p>
                      <w:p w14:paraId="629835D7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Fri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456751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AC, TBD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3D7A49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onoran Rm </w:t>
                        </w:r>
                        <w:r w:rsidRPr="00B94282">
                          <w:rPr>
                            <w:rFonts w:ascii="Arial" w:eastAsia="Times New Roman" w:hAnsi="Arial" w:cs="Arial"/>
                            <w:b/>
                            <w:bCs/>
                            <w:sz w:val="24"/>
                            <w:szCs w:val="24"/>
                          </w:rPr>
                          <w:t>Not</w:t>
                        </w: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Available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2D2F507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7C70A0C0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BED0488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ED3BB63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BC8809B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5FAAAA1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52EB2258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7D3E3C8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13</w:t>
                        </w:r>
                      </w:p>
                      <w:p w14:paraId="66D63736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Mon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310FE5D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own Hall Meeting #2, 10 – 12  noon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DFB1743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undial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4B8719C" w14:textId="7872A50F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  <w:r w:rsidR="00E1287B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Long Range Planning Committee</w:t>
                        </w:r>
                      </w:p>
                    </w:tc>
                  </w:tr>
                  <w:tr w:rsidR="00B94282" w:rsidRPr="00B94282" w14:paraId="0199BBC4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1917E69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5AB3FF5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5C19495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E6E1EA1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576E9E99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1C5074D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14</w:t>
                        </w:r>
                      </w:p>
                      <w:p w14:paraId="7EB5D82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ues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13365CB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own Hall Meeting #3, 6 - 8 pm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BD4D877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Mountain View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F811E27" w14:textId="65B54EE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  <w:r w:rsidR="00E1287B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Long Range Planning Committee</w:t>
                        </w:r>
                      </w:p>
                    </w:tc>
                  </w:tr>
                  <w:tr w:rsidR="00B94282" w:rsidRPr="00B94282" w14:paraId="3CE326B3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9C74B04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D95C6D2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5F9557B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9513ECD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3B50686E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1E06907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16</w:t>
                        </w:r>
                      </w:p>
                      <w:p w14:paraId="3929FC19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hurs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AB91AA9" w14:textId="77A0CE5A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RCSC Board Meeting</w:t>
                        </w:r>
                        <w:r w:rsidR="00E1287B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,</w:t>
                        </w: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 xml:space="preserve"> 9 am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A407520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undial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5DA1B27" w14:textId="5006DFAD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  <w:r w:rsidR="00E1287B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 xml:space="preserve">RCSC Board </w:t>
                        </w:r>
                      </w:p>
                    </w:tc>
                  </w:tr>
                  <w:tr w:rsidR="00B94282" w:rsidRPr="00B94282" w14:paraId="53F7228B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6C325D2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578EA54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6688E22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4217E4D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07224E94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AF50EC7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lastRenderedPageBreak/>
                          <w:t>11/17 Fri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644D1CB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AC, TBD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93128F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Grand Ctr</w:t>
                        </w:r>
                      </w:p>
                      <w:p w14:paraId="3DFE86B8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onoran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88310A4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4A5D3EA3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A2D45ED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45E07DD9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5048C51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2BF278E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51679CE0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083BF34" w14:textId="77777777" w:rsidR="00B94282" w:rsidRDefault="00B94282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20</w:t>
                        </w:r>
                      </w:p>
                      <w:p w14:paraId="4851AC90" w14:textId="7BDF1F0B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Mon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055F312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own Hall Meeting, #4, 1 – 3 pm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C5ABC72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undial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FFC697C" w14:textId="07022E5F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  <w:r w:rsidR="00C565D6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Long Range Planning Committee</w:t>
                        </w:r>
                      </w:p>
                    </w:tc>
                  </w:tr>
                  <w:tr w:rsidR="00B94282" w:rsidRPr="00B94282" w14:paraId="4DBF6796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31C4DBD2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831D4B0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5AB95620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32A02F0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5A5D99CE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8DD2CEF" w14:textId="77777777" w:rsidR="00B94282" w:rsidRDefault="00B94282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24</w:t>
                        </w:r>
                      </w:p>
                      <w:p w14:paraId="2BB4B6B6" w14:textId="2511CDF2" w:rsidR="00C565D6" w:rsidRPr="00B94282" w:rsidRDefault="00C565D6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Fri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4A1C940" w14:textId="77777777" w:rsidR="00C565D6" w:rsidRDefault="00B94282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 xml:space="preserve">No </w:t>
                        </w:r>
                        <w:r w:rsidR="00C565D6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 xml:space="preserve">SAC </w:t>
                        </w: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Meeting</w:t>
                        </w:r>
                      </w:p>
                      <w:p w14:paraId="4ED2212F" w14:textId="4DB24250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hanksgiving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E4FEED6" w14:textId="6969DE80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B8A7956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12BA90C3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53E24B34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B6BDBCA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3DB9C50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B089149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1A008B1F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1166A7A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1/29</w:t>
                        </w:r>
                      </w:p>
                      <w:p w14:paraId="33FFB911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Wednes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46B867B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Annual Membership Meeting, 6 pm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5C131D8F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undial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461E0F9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3D78AD7C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21E5F5DC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E15CB59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7526C150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AD30BCD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B94282" w:rsidRPr="00B94282" w14:paraId="41E45842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EDA9E14" w14:textId="77777777" w:rsidR="00B94282" w:rsidRDefault="00B94282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2/1</w:t>
                        </w:r>
                      </w:p>
                      <w:p w14:paraId="59A44B2E" w14:textId="2DAEC51E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Fri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EE51B73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AC, TBD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065AC84C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onoran Rm </w:t>
                        </w:r>
                        <w:r w:rsidRPr="00B94282">
                          <w:rPr>
                            <w:rFonts w:ascii="Arial" w:eastAsia="Times New Roman" w:hAnsi="Arial" w:cs="Arial"/>
                            <w:b/>
                            <w:bCs/>
                            <w:sz w:val="24"/>
                            <w:szCs w:val="24"/>
                          </w:rPr>
                          <w:t>Not</w:t>
                        </w: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Available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63C2C3F4" w14:textId="77777777" w:rsidR="00B94282" w:rsidRPr="00B94282" w:rsidRDefault="00B94282" w:rsidP="00B94282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B94282"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  <w:tr w:rsidR="00E1287B" w:rsidRPr="00B94282" w14:paraId="6DD79AC5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0594F3B5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3E560FE4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06AC6CF5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1FDC9F4A" w14:textId="7777777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E1287B" w:rsidRPr="00B94282" w14:paraId="3284CEDF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62F3978E" w14:textId="77777777" w:rsidR="00E1287B" w:rsidRDefault="00E1287B" w:rsidP="00E1287B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2/4</w:t>
                        </w:r>
                      </w:p>
                      <w:p w14:paraId="6D0E7BA2" w14:textId="5661D1BD" w:rsidR="00E1287B" w:rsidRPr="00B94282" w:rsidRDefault="00E1287B" w:rsidP="00E1287B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Mon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5FA9E040" w14:textId="436E4C14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he Exchange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130CCE65" w14:textId="32E02E19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undial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6D56B5AE" w14:textId="184C6847" w:rsidR="00E1287B" w:rsidRPr="00B94282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RCSC Board and Members</w:t>
                        </w:r>
                      </w:p>
                    </w:tc>
                  </w:tr>
                  <w:tr w:rsidR="00E1287B" w:rsidRPr="00B94282" w14:paraId="4F3FC7BB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69CDF6BE" w14:textId="77777777" w:rsidR="00E1287B" w:rsidRDefault="00E1287B" w:rsidP="00E1287B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1D7FB6B6" w14:textId="77777777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479115DF" w14:textId="77777777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2400D6DE" w14:textId="77777777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E1287B" w:rsidRPr="00B94282" w14:paraId="2A81F606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0129C903" w14:textId="77777777" w:rsidR="00E1287B" w:rsidRDefault="00E1287B" w:rsidP="00E1287B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2/8</w:t>
                        </w:r>
                      </w:p>
                      <w:p w14:paraId="64B67BA4" w14:textId="49BFD8D8" w:rsidR="00E1287B" w:rsidRDefault="00E1287B" w:rsidP="00E1287B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Fri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47B235AB" w14:textId="0E484759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AC, TBD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1071D945" w14:textId="77777777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Grand Ctr</w:t>
                        </w:r>
                      </w:p>
                      <w:p w14:paraId="1AC1BAF6" w14:textId="13BE7639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onoran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152E410B" w14:textId="77777777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E1287B" w:rsidRPr="00B94282" w14:paraId="373152F9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2E27D55B" w14:textId="77777777" w:rsidR="00E1287B" w:rsidRDefault="00E1287B" w:rsidP="00E1287B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4930D8A7" w14:textId="77777777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71F45B47" w14:textId="77777777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465EA01D" w14:textId="77777777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E1287B" w:rsidRPr="00B94282" w14:paraId="362FB182" w14:textId="77777777" w:rsidTr="00E1287B">
                    <w:tc>
                      <w:tcPr>
                        <w:tcW w:w="1502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1970649F" w14:textId="77777777" w:rsidR="00E1287B" w:rsidRDefault="00E1287B" w:rsidP="00E1287B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12/14</w:t>
                        </w:r>
                      </w:p>
                      <w:p w14:paraId="3D3C3906" w14:textId="0A012A93" w:rsidR="00E1287B" w:rsidRDefault="00E1287B" w:rsidP="00E1287B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Thursday</w:t>
                        </w:r>
                      </w:p>
                    </w:tc>
                    <w:tc>
                      <w:tcPr>
                        <w:tcW w:w="5158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4A64650F" w14:textId="08822A78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 xml:space="preserve">Board of Directors </w:t>
                        </w:r>
                      </w:p>
                    </w:tc>
                    <w:tc>
                      <w:tcPr>
                        <w:tcW w:w="180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0885CE0A" w14:textId="7143CEF8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Sundial</w:t>
                        </w:r>
                      </w:p>
                    </w:tc>
                    <w:tc>
                      <w:tcPr>
                        <w:tcW w:w="2340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103E0417" w14:textId="56FE4C9D" w:rsidR="00E1287B" w:rsidRDefault="00E1287B" w:rsidP="00B94282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24"/>
                            <w:szCs w:val="24"/>
                          </w:rPr>
                          <w:t>RCSC Board</w:t>
                        </w:r>
                      </w:p>
                    </w:tc>
                  </w:tr>
                </w:tbl>
                <w:p w14:paraId="701AB60A" w14:textId="77777777" w:rsidR="00B94282" w:rsidRPr="00B94282" w:rsidRDefault="00B94282" w:rsidP="00B94282">
                  <w:pPr>
                    <w:framePr w:hSpace="180" w:wrap="around" w:vAnchor="text" w:hAnchor="text" w:y="-592"/>
                    <w:spacing w:after="0" w:line="240" w:lineRule="auto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</w:pPr>
                  <w:r w:rsidRPr="00B94282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  <w:t> </w:t>
                  </w:r>
                </w:p>
                <w:p w14:paraId="4BC68436" w14:textId="77777777" w:rsidR="00B94282" w:rsidRPr="00B94282" w:rsidRDefault="00B94282" w:rsidP="00B94282">
                  <w:pPr>
                    <w:framePr w:hSpace="180" w:wrap="around" w:vAnchor="text" w:hAnchor="text" w:y="-592"/>
                    <w:spacing w:after="0" w:line="240" w:lineRule="auto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</w:pPr>
                  <w:r w:rsidRPr="00B94282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  <w:t> </w:t>
                  </w:r>
                </w:p>
                <w:p w14:paraId="19CAD8B9" w14:textId="77777777" w:rsidR="00B94282" w:rsidRPr="00B94282" w:rsidRDefault="00B94282" w:rsidP="00B94282">
                  <w:pPr>
                    <w:framePr w:hSpace="180" w:wrap="around" w:vAnchor="text" w:hAnchor="text" w:y="-592"/>
                    <w:spacing w:after="0" w:line="240" w:lineRule="auto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</w:pPr>
                  <w:r w:rsidRPr="00B94282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  <w:t> </w:t>
                  </w:r>
                </w:p>
                <w:p w14:paraId="15E8E12A" w14:textId="77777777" w:rsidR="00B94282" w:rsidRPr="00B94282" w:rsidRDefault="00B94282" w:rsidP="00B94282">
                  <w:pPr>
                    <w:framePr w:hSpace="180" w:wrap="around" w:vAnchor="text" w:hAnchor="text" w:y="-592"/>
                    <w:spacing w:after="0" w:line="240" w:lineRule="auto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</w:pPr>
                  <w:r w:rsidRPr="00B94282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  <w:t>...</w:t>
                  </w:r>
                  <w:r w:rsidRPr="00B94282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  <w:br/>
                  </w:r>
                  <w:r w:rsidRPr="00B94282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</w:rPr>
                    <w:br/>
                    <w:t>[Message clipped]  </w:t>
                  </w:r>
                  <w:hyperlink r:id="rId9" w:tgtFrame="_blank" w:history="1">
                    <w:r w:rsidRPr="00B94282">
                      <w:rPr>
                        <w:rFonts w:ascii="Arial" w:eastAsia="Times New Roman" w:hAnsi="Arial" w:cs="Arial"/>
                        <w:color w:val="1155CC"/>
                        <w:sz w:val="24"/>
                        <w:szCs w:val="24"/>
                        <w:u w:val="single"/>
                      </w:rPr>
                      <w:t>View entire message</w:t>
                    </w:r>
                  </w:hyperlink>
                </w:p>
                <w:tbl>
                  <w:tblPr>
                    <w:tblW w:w="0" w:type="auto"/>
                    <w:tblLayout w:type="fixed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60"/>
                    <w:gridCol w:w="14705"/>
                  </w:tblGrid>
                  <w:tr w:rsidR="00B94282" w:rsidRPr="00B94282" w14:paraId="4B9CB17D" w14:textId="77777777" w:rsidTr="00B94282">
                    <w:tc>
                      <w:tcPr>
                        <w:tcW w:w="660" w:type="dxa"/>
                        <w:tcMar>
                          <w:top w:w="0" w:type="dxa"/>
                          <w:left w:w="240" w:type="dxa"/>
                          <w:bottom w:w="0" w:type="dxa"/>
                          <w:right w:w="240" w:type="dxa"/>
                        </w:tcMar>
                        <w:hideMark/>
                      </w:tcPr>
                      <w:p w14:paraId="2212C554" w14:textId="5C5F6D54" w:rsidR="00B94282" w:rsidRPr="00B94282" w:rsidRDefault="00B94282" w:rsidP="00091B60">
                        <w:pPr>
                          <w:framePr w:hSpace="180" w:wrap="around" w:vAnchor="text" w:hAnchor="text" w:y="-59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4705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  <w:hideMark/>
                      </w:tcPr>
                      <w:p w14:paraId="4528DC6A" w14:textId="66999C6F" w:rsidR="00B94282" w:rsidRPr="00B94282" w:rsidRDefault="00B94282" w:rsidP="00091B60">
                        <w:pPr>
                          <w:framePr w:hSpace="180" w:wrap="around" w:vAnchor="text" w:hAnchor="text" w:y="-592"/>
                          <w:shd w:val="clear" w:color="auto" w:fill="FFFFFF"/>
                          <w:spacing w:after="0" w:line="300" w:lineRule="atLeast"/>
                          <w:rPr>
                            <w:rFonts w:ascii="Times New Roman" w:eastAsia="Times New Roman" w:hAnsi="Times New Roman" w:cs="Times New Roman"/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5551E03A" w14:textId="77777777" w:rsidR="00B94282" w:rsidRPr="00B94282" w:rsidRDefault="00B94282" w:rsidP="00B94282">
                  <w:pPr>
                    <w:framePr w:hSpace="180" w:wrap="around" w:vAnchor="text" w:hAnchor="text" w:y="-592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222222"/>
                      <w:sz w:val="24"/>
                      <w:szCs w:val="24"/>
                    </w:rPr>
                  </w:pPr>
                </w:p>
              </w:tc>
            </w:tr>
          </w:tbl>
          <w:p w14:paraId="38948A42" w14:textId="1F9A40EB" w:rsidR="00911217" w:rsidRPr="00800C85" w:rsidRDefault="00911217" w:rsidP="00EE216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911217" w:rsidRPr="00800C85" w14:paraId="583DA1CB" w14:textId="77777777" w:rsidTr="00E1287B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p w14:paraId="5DE29366" w14:textId="13583D94" w:rsidR="00C9288B" w:rsidRPr="00BA62D7" w:rsidRDefault="00C9288B" w:rsidP="00EE21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5D5EC49" w14:textId="73319365" w:rsidR="004960FB" w:rsidRDefault="004960FB" w:rsidP="00EE216F"/>
    <w:sectPr w:rsidR="004960FB" w:rsidSect="00767B76">
      <w:headerReference w:type="default" r:id="rId10"/>
      <w:footerReference w:type="default" r:id="rId11"/>
      <w:pgSz w:w="12240" w:h="15840"/>
      <w:pgMar w:top="576" w:right="288" w:bottom="288" w:left="288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B6480" w14:textId="77777777" w:rsidR="00733F23" w:rsidRDefault="00733F23" w:rsidP="00502D28">
      <w:pPr>
        <w:spacing w:after="0" w:line="240" w:lineRule="auto"/>
      </w:pPr>
      <w:r>
        <w:separator/>
      </w:r>
    </w:p>
  </w:endnote>
  <w:endnote w:type="continuationSeparator" w:id="0">
    <w:p w14:paraId="2987C6B5" w14:textId="77777777" w:rsidR="00733F23" w:rsidRDefault="00733F23" w:rsidP="00502D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2399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FFF792" w14:textId="5FE259CB" w:rsidR="00911217" w:rsidRDefault="009112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7A3D80" w14:textId="77777777" w:rsidR="00B4745A" w:rsidRDefault="00B474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0B81B" w14:textId="77777777" w:rsidR="00733F23" w:rsidRDefault="00733F23" w:rsidP="00502D28">
      <w:pPr>
        <w:spacing w:after="0" w:line="240" w:lineRule="auto"/>
      </w:pPr>
      <w:r>
        <w:separator/>
      </w:r>
    </w:p>
  </w:footnote>
  <w:footnote w:type="continuationSeparator" w:id="0">
    <w:p w14:paraId="494AC9FB" w14:textId="77777777" w:rsidR="00733F23" w:rsidRDefault="00733F23" w:rsidP="00502D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34152" w14:textId="77777777" w:rsidR="00767B76" w:rsidRDefault="00767B76" w:rsidP="00767B76">
    <w:pPr>
      <w:spacing w:line="240" w:lineRule="auto"/>
    </w:pPr>
  </w:p>
  <w:tbl>
    <w:tblPr>
      <w:tblStyle w:val="TableGrid"/>
      <w:tblpPr w:leftFromText="180" w:rightFromText="180" w:vertAnchor="text" w:tblpY="-592"/>
      <w:tblW w:w="1082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824"/>
    </w:tblGrid>
    <w:tr w:rsidR="00EE01A8" w:rsidRPr="00800C85" w14:paraId="2C596703" w14:textId="77777777" w:rsidTr="00767B76">
      <w:trPr>
        <w:trHeight w:val="61"/>
      </w:trPr>
      <w:tc>
        <w:tcPr>
          <w:tcW w:w="10824" w:type="dxa"/>
          <w:shd w:val="clear" w:color="auto" w:fill="auto"/>
        </w:tcPr>
        <w:p w14:paraId="1CE484B1" w14:textId="77777777" w:rsidR="00767B76" w:rsidRDefault="00767B76" w:rsidP="00EE01A8">
          <w:pPr>
            <w:jc w:val="center"/>
            <w:rPr>
              <w:rFonts w:ascii="Arial" w:hAnsi="Arial" w:cs="Arial"/>
              <w:b/>
              <w:bCs/>
              <w:sz w:val="28"/>
              <w:szCs w:val="28"/>
            </w:rPr>
          </w:pPr>
        </w:p>
        <w:p w14:paraId="5F827F45" w14:textId="0C07A8D4" w:rsidR="00EE01A8" w:rsidRPr="00800C85" w:rsidRDefault="00EE01A8" w:rsidP="00EE01A8">
          <w:pPr>
            <w:jc w:val="center"/>
            <w:rPr>
              <w:rFonts w:ascii="Arial" w:hAnsi="Arial" w:cs="Arial"/>
              <w:b/>
              <w:bCs/>
            </w:rPr>
          </w:pPr>
          <w:r w:rsidRPr="00B4745A">
            <w:rPr>
              <w:rFonts w:ascii="Arial" w:hAnsi="Arial" w:cs="Arial"/>
              <w:b/>
              <w:bCs/>
              <w:sz w:val="28"/>
              <w:szCs w:val="28"/>
            </w:rPr>
            <w:t>STRATEGIC ALTERNATIVE COMMITTEE (SAC)</w:t>
          </w:r>
        </w:p>
      </w:tc>
    </w:tr>
    <w:tr w:rsidR="00EE01A8" w:rsidRPr="00BA62D7" w14:paraId="113AAE33" w14:textId="77777777" w:rsidTr="00767B76">
      <w:trPr>
        <w:trHeight w:val="389"/>
      </w:trPr>
      <w:tc>
        <w:tcPr>
          <w:tcW w:w="10824" w:type="dxa"/>
        </w:tcPr>
        <w:p w14:paraId="4EB502D6" w14:textId="4E0D9068" w:rsidR="00EE01A8" w:rsidRPr="00BA62D7" w:rsidRDefault="00EE01A8" w:rsidP="00767B76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BA62D7">
            <w:rPr>
              <w:rFonts w:ascii="Arial" w:hAnsi="Arial" w:cs="Arial"/>
              <w:sz w:val="16"/>
              <w:szCs w:val="16"/>
            </w:rPr>
            <w:t xml:space="preserve">(Updated </w:t>
          </w:r>
          <w:r w:rsidR="00767B76">
            <w:rPr>
              <w:rFonts w:ascii="Arial" w:hAnsi="Arial" w:cs="Arial"/>
              <w:sz w:val="16"/>
              <w:szCs w:val="16"/>
            </w:rPr>
            <w:t>10</w:t>
          </w:r>
          <w:r w:rsidR="00EF3649">
            <w:rPr>
              <w:rFonts w:ascii="Arial" w:hAnsi="Arial" w:cs="Arial"/>
              <w:sz w:val="16"/>
              <w:szCs w:val="16"/>
            </w:rPr>
            <w:t>.</w:t>
          </w:r>
          <w:r w:rsidR="00767B76">
            <w:rPr>
              <w:rFonts w:ascii="Arial" w:hAnsi="Arial" w:cs="Arial"/>
              <w:sz w:val="16"/>
              <w:szCs w:val="16"/>
            </w:rPr>
            <w:t>19</w:t>
          </w:r>
          <w:r w:rsidR="0037114E">
            <w:rPr>
              <w:rFonts w:ascii="Arial" w:hAnsi="Arial" w:cs="Arial"/>
              <w:sz w:val="16"/>
              <w:szCs w:val="16"/>
            </w:rPr>
            <w:t>.</w:t>
          </w:r>
          <w:r w:rsidRPr="00BA62D7">
            <w:rPr>
              <w:rFonts w:ascii="Arial" w:hAnsi="Arial" w:cs="Arial"/>
              <w:sz w:val="16"/>
              <w:szCs w:val="16"/>
            </w:rPr>
            <w:t>23)</w:t>
          </w:r>
        </w:p>
      </w:tc>
    </w:tr>
  </w:tbl>
  <w:p w14:paraId="7CECE2EF" w14:textId="77777777" w:rsidR="00BE5F5C" w:rsidRDefault="00BE5F5C" w:rsidP="00767B7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61A7"/>
    <w:multiLevelType w:val="hybridMultilevel"/>
    <w:tmpl w:val="5A62F4FE"/>
    <w:lvl w:ilvl="0" w:tplc="0409000F">
      <w:start w:val="1"/>
      <w:numFmt w:val="decimal"/>
      <w:lvlText w:val="%1."/>
      <w:lvlJc w:val="left"/>
      <w:pPr>
        <w:ind w:left="9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2" w:hanging="360"/>
      </w:pPr>
    </w:lvl>
    <w:lvl w:ilvl="2" w:tplc="0409001B" w:tentative="1">
      <w:start w:val="1"/>
      <w:numFmt w:val="lowerRoman"/>
      <w:lvlText w:val="%3."/>
      <w:lvlJc w:val="right"/>
      <w:pPr>
        <w:ind w:left="2382" w:hanging="180"/>
      </w:pPr>
    </w:lvl>
    <w:lvl w:ilvl="3" w:tplc="0409000F" w:tentative="1">
      <w:start w:val="1"/>
      <w:numFmt w:val="decimal"/>
      <w:lvlText w:val="%4."/>
      <w:lvlJc w:val="left"/>
      <w:pPr>
        <w:ind w:left="3102" w:hanging="360"/>
      </w:pPr>
    </w:lvl>
    <w:lvl w:ilvl="4" w:tplc="04090019" w:tentative="1">
      <w:start w:val="1"/>
      <w:numFmt w:val="lowerLetter"/>
      <w:lvlText w:val="%5."/>
      <w:lvlJc w:val="left"/>
      <w:pPr>
        <w:ind w:left="3822" w:hanging="360"/>
      </w:pPr>
    </w:lvl>
    <w:lvl w:ilvl="5" w:tplc="0409001B" w:tentative="1">
      <w:start w:val="1"/>
      <w:numFmt w:val="lowerRoman"/>
      <w:lvlText w:val="%6."/>
      <w:lvlJc w:val="right"/>
      <w:pPr>
        <w:ind w:left="4542" w:hanging="180"/>
      </w:pPr>
    </w:lvl>
    <w:lvl w:ilvl="6" w:tplc="0409000F" w:tentative="1">
      <w:start w:val="1"/>
      <w:numFmt w:val="decimal"/>
      <w:lvlText w:val="%7."/>
      <w:lvlJc w:val="left"/>
      <w:pPr>
        <w:ind w:left="5262" w:hanging="360"/>
      </w:pPr>
    </w:lvl>
    <w:lvl w:ilvl="7" w:tplc="04090019" w:tentative="1">
      <w:start w:val="1"/>
      <w:numFmt w:val="lowerLetter"/>
      <w:lvlText w:val="%8."/>
      <w:lvlJc w:val="left"/>
      <w:pPr>
        <w:ind w:left="5982" w:hanging="360"/>
      </w:pPr>
    </w:lvl>
    <w:lvl w:ilvl="8" w:tplc="0409001B" w:tentative="1">
      <w:start w:val="1"/>
      <w:numFmt w:val="lowerRoman"/>
      <w:lvlText w:val="%9."/>
      <w:lvlJc w:val="right"/>
      <w:pPr>
        <w:ind w:left="6702" w:hanging="180"/>
      </w:pPr>
    </w:lvl>
  </w:abstractNum>
  <w:abstractNum w:abstractNumId="1" w15:restartNumberingAfterBreak="0">
    <w:nsid w:val="032C5019"/>
    <w:multiLevelType w:val="hybridMultilevel"/>
    <w:tmpl w:val="109ECA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73813"/>
    <w:multiLevelType w:val="hybridMultilevel"/>
    <w:tmpl w:val="109EC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036B9"/>
    <w:multiLevelType w:val="hybridMultilevel"/>
    <w:tmpl w:val="2DBC14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E4580"/>
    <w:multiLevelType w:val="hybridMultilevel"/>
    <w:tmpl w:val="32B6FAB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84F46"/>
    <w:multiLevelType w:val="hybridMultilevel"/>
    <w:tmpl w:val="8B8E4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95831"/>
    <w:multiLevelType w:val="hybridMultilevel"/>
    <w:tmpl w:val="17A67F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5A1864"/>
    <w:multiLevelType w:val="hybridMultilevel"/>
    <w:tmpl w:val="CCE612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3E0ED6"/>
    <w:multiLevelType w:val="hybridMultilevel"/>
    <w:tmpl w:val="2BE41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5B3BD2"/>
    <w:multiLevelType w:val="hybridMultilevel"/>
    <w:tmpl w:val="0FAEC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E08CE"/>
    <w:multiLevelType w:val="hybridMultilevel"/>
    <w:tmpl w:val="182EFA7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D15322"/>
    <w:multiLevelType w:val="hybridMultilevel"/>
    <w:tmpl w:val="15248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584EC6"/>
    <w:multiLevelType w:val="hybridMultilevel"/>
    <w:tmpl w:val="88582D48"/>
    <w:lvl w:ilvl="0" w:tplc="A42CACB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E4CA7"/>
    <w:multiLevelType w:val="hybridMultilevel"/>
    <w:tmpl w:val="87D44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D2649C"/>
    <w:multiLevelType w:val="hybridMultilevel"/>
    <w:tmpl w:val="1CC64F9E"/>
    <w:lvl w:ilvl="0" w:tplc="0409000F">
      <w:start w:val="1"/>
      <w:numFmt w:val="decimal"/>
      <w:lvlText w:val="%1."/>
      <w:lvlJc w:val="left"/>
      <w:pPr>
        <w:ind w:left="700" w:hanging="360"/>
      </w:p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5" w15:restartNumberingAfterBreak="0">
    <w:nsid w:val="3908285E"/>
    <w:multiLevelType w:val="hybridMultilevel"/>
    <w:tmpl w:val="D3841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3D12F2"/>
    <w:multiLevelType w:val="hybridMultilevel"/>
    <w:tmpl w:val="FB5A3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37811"/>
    <w:multiLevelType w:val="hybridMultilevel"/>
    <w:tmpl w:val="73144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20382F"/>
    <w:multiLevelType w:val="hybridMultilevel"/>
    <w:tmpl w:val="5A8C3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6E3523"/>
    <w:multiLevelType w:val="hybridMultilevel"/>
    <w:tmpl w:val="D8C8E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F52D8C"/>
    <w:multiLevelType w:val="hybridMultilevel"/>
    <w:tmpl w:val="24E27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500389"/>
    <w:multiLevelType w:val="hybridMultilevel"/>
    <w:tmpl w:val="B8ECB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7B7FA3"/>
    <w:multiLevelType w:val="hybridMultilevel"/>
    <w:tmpl w:val="BEEA9D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2A7519B"/>
    <w:multiLevelType w:val="hybridMultilevel"/>
    <w:tmpl w:val="9D16F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0E2055"/>
    <w:multiLevelType w:val="hybridMultilevel"/>
    <w:tmpl w:val="2FC6080E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num w:numId="1" w16cid:durableId="1001398733">
    <w:abstractNumId w:val="24"/>
  </w:num>
  <w:num w:numId="2" w16cid:durableId="1017075850">
    <w:abstractNumId w:val="23"/>
  </w:num>
  <w:num w:numId="3" w16cid:durableId="1248541314">
    <w:abstractNumId w:val="9"/>
  </w:num>
  <w:num w:numId="4" w16cid:durableId="1967932937">
    <w:abstractNumId w:val="0"/>
  </w:num>
  <w:num w:numId="5" w16cid:durableId="144779436">
    <w:abstractNumId w:val="17"/>
  </w:num>
  <w:num w:numId="6" w16cid:durableId="541747137">
    <w:abstractNumId w:val="2"/>
  </w:num>
  <w:num w:numId="7" w16cid:durableId="751004862">
    <w:abstractNumId w:val="13"/>
  </w:num>
  <w:num w:numId="8" w16cid:durableId="117530576">
    <w:abstractNumId w:val="19"/>
  </w:num>
  <w:num w:numId="9" w16cid:durableId="1337685418">
    <w:abstractNumId w:val="1"/>
  </w:num>
  <w:num w:numId="10" w16cid:durableId="1405831665">
    <w:abstractNumId w:val="5"/>
  </w:num>
  <w:num w:numId="11" w16cid:durableId="1524592964">
    <w:abstractNumId w:val="16"/>
  </w:num>
  <w:num w:numId="12" w16cid:durableId="30502915">
    <w:abstractNumId w:val="20"/>
  </w:num>
  <w:num w:numId="13" w16cid:durableId="1987665787">
    <w:abstractNumId w:val="3"/>
  </w:num>
  <w:num w:numId="14" w16cid:durableId="980812717">
    <w:abstractNumId w:val="6"/>
  </w:num>
  <w:num w:numId="15" w16cid:durableId="1939874473">
    <w:abstractNumId w:val="18"/>
  </w:num>
  <w:num w:numId="16" w16cid:durableId="131870121">
    <w:abstractNumId w:val="21"/>
  </w:num>
  <w:num w:numId="17" w16cid:durableId="1852645305">
    <w:abstractNumId w:val="8"/>
  </w:num>
  <w:num w:numId="18" w16cid:durableId="1308319392">
    <w:abstractNumId w:val="11"/>
  </w:num>
  <w:num w:numId="19" w16cid:durableId="1615869705">
    <w:abstractNumId w:val="14"/>
  </w:num>
  <w:num w:numId="20" w16cid:durableId="1784038052">
    <w:abstractNumId w:val="15"/>
  </w:num>
  <w:num w:numId="21" w16cid:durableId="1787969901">
    <w:abstractNumId w:val="22"/>
  </w:num>
  <w:num w:numId="22" w16cid:durableId="2131822614">
    <w:abstractNumId w:val="7"/>
  </w:num>
  <w:num w:numId="23" w16cid:durableId="787116180">
    <w:abstractNumId w:val="12"/>
  </w:num>
  <w:num w:numId="24" w16cid:durableId="1362316834">
    <w:abstractNumId w:val="10"/>
  </w:num>
  <w:num w:numId="25" w16cid:durableId="12449545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Mjc1MTY3trCwMDFV0lEKTi0uzszPAykwNKoFANUokbEtAAAA"/>
  </w:docVars>
  <w:rsids>
    <w:rsidRoot w:val="00502D28"/>
    <w:rsid w:val="00001B29"/>
    <w:rsid w:val="00016D15"/>
    <w:rsid w:val="000250E9"/>
    <w:rsid w:val="00027F10"/>
    <w:rsid w:val="00030901"/>
    <w:rsid w:val="00032E0F"/>
    <w:rsid w:val="000330E7"/>
    <w:rsid w:val="00037F23"/>
    <w:rsid w:val="000515BB"/>
    <w:rsid w:val="000604D5"/>
    <w:rsid w:val="00065DEF"/>
    <w:rsid w:val="00070906"/>
    <w:rsid w:val="00074C42"/>
    <w:rsid w:val="00091B60"/>
    <w:rsid w:val="00092456"/>
    <w:rsid w:val="00094368"/>
    <w:rsid w:val="000974CD"/>
    <w:rsid w:val="000A0B0F"/>
    <w:rsid w:val="000A795F"/>
    <w:rsid w:val="000A7BE9"/>
    <w:rsid w:val="000B52C2"/>
    <w:rsid w:val="000B7D04"/>
    <w:rsid w:val="000D4E1B"/>
    <w:rsid w:val="000E0528"/>
    <w:rsid w:val="000E7B2F"/>
    <w:rsid w:val="000F648A"/>
    <w:rsid w:val="000F73B5"/>
    <w:rsid w:val="0010447C"/>
    <w:rsid w:val="00113856"/>
    <w:rsid w:val="00136469"/>
    <w:rsid w:val="00156427"/>
    <w:rsid w:val="00160B4A"/>
    <w:rsid w:val="00160D55"/>
    <w:rsid w:val="001626EF"/>
    <w:rsid w:val="00176604"/>
    <w:rsid w:val="00177561"/>
    <w:rsid w:val="00187FF1"/>
    <w:rsid w:val="00190CFA"/>
    <w:rsid w:val="00191170"/>
    <w:rsid w:val="001923FB"/>
    <w:rsid w:val="00196C51"/>
    <w:rsid w:val="00196E1C"/>
    <w:rsid w:val="001A1C87"/>
    <w:rsid w:val="001A1D66"/>
    <w:rsid w:val="001A53CF"/>
    <w:rsid w:val="001A7DCC"/>
    <w:rsid w:val="001B06A0"/>
    <w:rsid w:val="001B3C7F"/>
    <w:rsid w:val="001C5BF3"/>
    <w:rsid w:val="001D46AF"/>
    <w:rsid w:val="001E4DFD"/>
    <w:rsid w:val="001F2905"/>
    <w:rsid w:val="001F70E6"/>
    <w:rsid w:val="0020094C"/>
    <w:rsid w:val="002114FD"/>
    <w:rsid w:val="0024227A"/>
    <w:rsid w:val="00243D3A"/>
    <w:rsid w:val="00246306"/>
    <w:rsid w:val="002536D0"/>
    <w:rsid w:val="00253A40"/>
    <w:rsid w:val="002623B7"/>
    <w:rsid w:val="0026336B"/>
    <w:rsid w:val="00265837"/>
    <w:rsid w:val="00266515"/>
    <w:rsid w:val="00275426"/>
    <w:rsid w:val="002825CC"/>
    <w:rsid w:val="002A19CD"/>
    <w:rsid w:val="002A251D"/>
    <w:rsid w:val="002A32DB"/>
    <w:rsid w:val="002A3C13"/>
    <w:rsid w:val="002B260C"/>
    <w:rsid w:val="002B3C8A"/>
    <w:rsid w:val="002B4367"/>
    <w:rsid w:val="002D7536"/>
    <w:rsid w:val="002E0BDA"/>
    <w:rsid w:val="002E2473"/>
    <w:rsid w:val="002E35CB"/>
    <w:rsid w:val="002E5F13"/>
    <w:rsid w:val="002F0974"/>
    <w:rsid w:val="002F4DD8"/>
    <w:rsid w:val="00301B78"/>
    <w:rsid w:val="00311095"/>
    <w:rsid w:val="00314A62"/>
    <w:rsid w:val="00320593"/>
    <w:rsid w:val="003214A7"/>
    <w:rsid w:val="00323F0E"/>
    <w:rsid w:val="003309B0"/>
    <w:rsid w:val="00335AE2"/>
    <w:rsid w:val="00337D65"/>
    <w:rsid w:val="00342115"/>
    <w:rsid w:val="00346F88"/>
    <w:rsid w:val="00360C37"/>
    <w:rsid w:val="0037114E"/>
    <w:rsid w:val="00371609"/>
    <w:rsid w:val="003726E0"/>
    <w:rsid w:val="00373C0D"/>
    <w:rsid w:val="00394CFB"/>
    <w:rsid w:val="00396F0F"/>
    <w:rsid w:val="003A67AC"/>
    <w:rsid w:val="003C3358"/>
    <w:rsid w:val="003C7745"/>
    <w:rsid w:val="003D29AF"/>
    <w:rsid w:val="003D516D"/>
    <w:rsid w:val="003F1AB9"/>
    <w:rsid w:val="003F77D0"/>
    <w:rsid w:val="00407AD1"/>
    <w:rsid w:val="00412954"/>
    <w:rsid w:val="00415BE2"/>
    <w:rsid w:val="00417484"/>
    <w:rsid w:val="00420C1A"/>
    <w:rsid w:val="00425109"/>
    <w:rsid w:val="00425665"/>
    <w:rsid w:val="004352CA"/>
    <w:rsid w:val="00444317"/>
    <w:rsid w:val="00453CA0"/>
    <w:rsid w:val="00471E72"/>
    <w:rsid w:val="00477955"/>
    <w:rsid w:val="00481DB4"/>
    <w:rsid w:val="00493017"/>
    <w:rsid w:val="004960FB"/>
    <w:rsid w:val="004A0471"/>
    <w:rsid w:val="004A40BC"/>
    <w:rsid w:val="004A576F"/>
    <w:rsid w:val="004B0703"/>
    <w:rsid w:val="004B09AA"/>
    <w:rsid w:val="004B1747"/>
    <w:rsid w:val="004B2904"/>
    <w:rsid w:val="004C776A"/>
    <w:rsid w:val="004D2C35"/>
    <w:rsid w:val="004E1E49"/>
    <w:rsid w:val="004E27CE"/>
    <w:rsid w:val="004E49C2"/>
    <w:rsid w:val="004F2671"/>
    <w:rsid w:val="004F5450"/>
    <w:rsid w:val="00502D28"/>
    <w:rsid w:val="005168E3"/>
    <w:rsid w:val="00522D23"/>
    <w:rsid w:val="005344E5"/>
    <w:rsid w:val="005572A0"/>
    <w:rsid w:val="00563E1F"/>
    <w:rsid w:val="00567095"/>
    <w:rsid w:val="005821CA"/>
    <w:rsid w:val="005916BE"/>
    <w:rsid w:val="005A2895"/>
    <w:rsid w:val="005A32AF"/>
    <w:rsid w:val="005A59FC"/>
    <w:rsid w:val="005B03B7"/>
    <w:rsid w:val="005B517D"/>
    <w:rsid w:val="005C07FD"/>
    <w:rsid w:val="005C0FB3"/>
    <w:rsid w:val="005C4D7E"/>
    <w:rsid w:val="005D5CC6"/>
    <w:rsid w:val="005E295D"/>
    <w:rsid w:val="005F212E"/>
    <w:rsid w:val="00600F4A"/>
    <w:rsid w:val="00605EAB"/>
    <w:rsid w:val="006114E0"/>
    <w:rsid w:val="006123A0"/>
    <w:rsid w:val="0062113E"/>
    <w:rsid w:val="006231E1"/>
    <w:rsid w:val="006359C6"/>
    <w:rsid w:val="0064733A"/>
    <w:rsid w:val="006526A5"/>
    <w:rsid w:val="0067057F"/>
    <w:rsid w:val="006724F0"/>
    <w:rsid w:val="00675834"/>
    <w:rsid w:val="00676193"/>
    <w:rsid w:val="0067797F"/>
    <w:rsid w:val="00677C2B"/>
    <w:rsid w:val="0068515F"/>
    <w:rsid w:val="00686642"/>
    <w:rsid w:val="00691DCE"/>
    <w:rsid w:val="006A61FF"/>
    <w:rsid w:val="006C35E0"/>
    <w:rsid w:val="006C7439"/>
    <w:rsid w:val="006D418C"/>
    <w:rsid w:val="006F57F6"/>
    <w:rsid w:val="00702FB4"/>
    <w:rsid w:val="0071097D"/>
    <w:rsid w:val="00721D2F"/>
    <w:rsid w:val="00723630"/>
    <w:rsid w:val="00724AC2"/>
    <w:rsid w:val="00733F23"/>
    <w:rsid w:val="00740641"/>
    <w:rsid w:val="007426B9"/>
    <w:rsid w:val="007433EC"/>
    <w:rsid w:val="007638A4"/>
    <w:rsid w:val="00767B76"/>
    <w:rsid w:val="00771D81"/>
    <w:rsid w:val="0078518F"/>
    <w:rsid w:val="00786176"/>
    <w:rsid w:val="00796353"/>
    <w:rsid w:val="00796A71"/>
    <w:rsid w:val="007A1DC1"/>
    <w:rsid w:val="007A7AE8"/>
    <w:rsid w:val="007B39CD"/>
    <w:rsid w:val="007B39E8"/>
    <w:rsid w:val="007B672F"/>
    <w:rsid w:val="007B7CD6"/>
    <w:rsid w:val="007C19DB"/>
    <w:rsid w:val="007C2B43"/>
    <w:rsid w:val="007C7AAC"/>
    <w:rsid w:val="007D7A04"/>
    <w:rsid w:val="007F67EA"/>
    <w:rsid w:val="00800C85"/>
    <w:rsid w:val="0082176A"/>
    <w:rsid w:val="00821A4A"/>
    <w:rsid w:val="00826174"/>
    <w:rsid w:val="008264C2"/>
    <w:rsid w:val="008335D6"/>
    <w:rsid w:val="00837FB1"/>
    <w:rsid w:val="008405A3"/>
    <w:rsid w:val="0084350F"/>
    <w:rsid w:val="00854958"/>
    <w:rsid w:val="00861928"/>
    <w:rsid w:val="00876968"/>
    <w:rsid w:val="008775E8"/>
    <w:rsid w:val="008850D1"/>
    <w:rsid w:val="008965D6"/>
    <w:rsid w:val="008A4CA8"/>
    <w:rsid w:val="008A50C3"/>
    <w:rsid w:val="008B5C3E"/>
    <w:rsid w:val="008C5301"/>
    <w:rsid w:val="008E3E63"/>
    <w:rsid w:val="008F6BC3"/>
    <w:rsid w:val="00911217"/>
    <w:rsid w:val="00913250"/>
    <w:rsid w:val="0091763B"/>
    <w:rsid w:val="00923178"/>
    <w:rsid w:val="0094276C"/>
    <w:rsid w:val="00944A70"/>
    <w:rsid w:val="00946444"/>
    <w:rsid w:val="009625BB"/>
    <w:rsid w:val="0096608E"/>
    <w:rsid w:val="009836BC"/>
    <w:rsid w:val="0098552B"/>
    <w:rsid w:val="009931F9"/>
    <w:rsid w:val="00997A50"/>
    <w:rsid w:val="009A6761"/>
    <w:rsid w:val="009B5593"/>
    <w:rsid w:val="009C2A2F"/>
    <w:rsid w:val="009C3808"/>
    <w:rsid w:val="009D2067"/>
    <w:rsid w:val="009D2BAA"/>
    <w:rsid w:val="009D3983"/>
    <w:rsid w:val="009E222B"/>
    <w:rsid w:val="009E67E1"/>
    <w:rsid w:val="009F6FD3"/>
    <w:rsid w:val="009F7F76"/>
    <w:rsid w:val="00A01CE3"/>
    <w:rsid w:val="00A02587"/>
    <w:rsid w:val="00A05360"/>
    <w:rsid w:val="00A10A07"/>
    <w:rsid w:val="00A1226A"/>
    <w:rsid w:val="00A21419"/>
    <w:rsid w:val="00A234A6"/>
    <w:rsid w:val="00A2527F"/>
    <w:rsid w:val="00A26C56"/>
    <w:rsid w:val="00A274EC"/>
    <w:rsid w:val="00A331DA"/>
    <w:rsid w:val="00A34618"/>
    <w:rsid w:val="00A41008"/>
    <w:rsid w:val="00A62DC1"/>
    <w:rsid w:val="00A7093E"/>
    <w:rsid w:val="00A82778"/>
    <w:rsid w:val="00A929EE"/>
    <w:rsid w:val="00A96498"/>
    <w:rsid w:val="00AA18DF"/>
    <w:rsid w:val="00AA19C7"/>
    <w:rsid w:val="00AB0FBD"/>
    <w:rsid w:val="00AB1C12"/>
    <w:rsid w:val="00AC6E5A"/>
    <w:rsid w:val="00AD3899"/>
    <w:rsid w:val="00AD662A"/>
    <w:rsid w:val="00AE2ACE"/>
    <w:rsid w:val="00AE3FBF"/>
    <w:rsid w:val="00B21FC7"/>
    <w:rsid w:val="00B30BE2"/>
    <w:rsid w:val="00B322F8"/>
    <w:rsid w:val="00B367DC"/>
    <w:rsid w:val="00B4745A"/>
    <w:rsid w:val="00B60A53"/>
    <w:rsid w:val="00B6644C"/>
    <w:rsid w:val="00B70657"/>
    <w:rsid w:val="00B7714F"/>
    <w:rsid w:val="00B87A02"/>
    <w:rsid w:val="00B92797"/>
    <w:rsid w:val="00B94282"/>
    <w:rsid w:val="00BA62D7"/>
    <w:rsid w:val="00BA7B30"/>
    <w:rsid w:val="00BB42D9"/>
    <w:rsid w:val="00BE1D8D"/>
    <w:rsid w:val="00BE57A8"/>
    <w:rsid w:val="00BE5F5C"/>
    <w:rsid w:val="00C05C1F"/>
    <w:rsid w:val="00C07E3E"/>
    <w:rsid w:val="00C10A24"/>
    <w:rsid w:val="00C13B10"/>
    <w:rsid w:val="00C16EDD"/>
    <w:rsid w:val="00C3034E"/>
    <w:rsid w:val="00C35618"/>
    <w:rsid w:val="00C37197"/>
    <w:rsid w:val="00C4529B"/>
    <w:rsid w:val="00C565D6"/>
    <w:rsid w:val="00C709AB"/>
    <w:rsid w:val="00C70EF0"/>
    <w:rsid w:val="00C750FB"/>
    <w:rsid w:val="00C83D96"/>
    <w:rsid w:val="00C8582A"/>
    <w:rsid w:val="00C86568"/>
    <w:rsid w:val="00C9288B"/>
    <w:rsid w:val="00C97A44"/>
    <w:rsid w:val="00CA27C7"/>
    <w:rsid w:val="00CA59E7"/>
    <w:rsid w:val="00CC2B55"/>
    <w:rsid w:val="00CD4397"/>
    <w:rsid w:val="00CE1192"/>
    <w:rsid w:val="00CE4FC2"/>
    <w:rsid w:val="00CE5A84"/>
    <w:rsid w:val="00CF0123"/>
    <w:rsid w:val="00CF01A4"/>
    <w:rsid w:val="00CF2A44"/>
    <w:rsid w:val="00CF4124"/>
    <w:rsid w:val="00D06240"/>
    <w:rsid w:val="00D11058"/>
    <w:rsid w:val="00D1427B"/>
    <w:rsid w:val="00D17D96"/>
    <w:rsid w:val="00D327DD"/>
    <w:rsid w:val="00D506BC"/>
    <w:rsid w:val="00D54DF0"/>
    <w:rsid w:val="00D5773E"/>
    <w:rsid w:val="00D6584E"/>
    <w:rsid w:val="00DA38B8"/>
    <w:rsid w:val="00DA7DF6"/>
    <w:rsid w:val="00DB210D"/>
    <w:rsid w:val="00DB5F7B"/>
    <w:rsid w:val="00DC4A1C"/>
    <w:rsid w:val="00DD0F42"/>
    <w:rsid w:val="00DD3962"/>
    <w:rsid w:val="00DD7201"/>
    <w:rsid w:val="00DD7ED2"/>
    <w:rsid w:val="00DF692D"/>
    <w:rsid w:val="00E1287B"/>
    <w:rsid w:val="00E16344"/>
    <w:rsid w:val="00E1641E"/>
    <w:rsid w:val="00E22B04"/>
    <w:rsid w:val="00E25FD1"/>
    <w:rsid w:val="00E32A7C"/>
    <w:rsid w:val="00E37A67"/>
    <w:rsid w:val="00E37E68"/>
    <w:rsid w:val="00E50A9A"/>
    <w:rsid w:val="00E57114"/>
    <w:rsid w:val="00E66947"/>
    <w:rsid w:val="00E706A0"/>
    <w:rsid w:val="00E91101"/>
    <w:rsid w:val="00E94643"/>
    <w:rsid w:val="00EA2A62"/>
    <w:rsid w:val="00EB04B7"/>
    <w:rsid w:val="00EB669E"/>
    <w:rsid w:val="00EC0A5F"/>
    <w:rsid w:val="00EC327C"/>
    <w:rsid w:val="00ED6694"/>
    <w:rsid w:val="00EE01A8"/>
    <w:rsid w:val="00EE216F"/>
    <w:rsid w:val="00EE31D8"/>
    <w:rsid w:val="00EE3D7C"/>
    <w:rsid w:val="00EE4636"/>
    <w:rsid w:val="00EE494D"/>
    <w:rsid w:val="00EE6E8D"/>
    <w:rsid w:val="00EF3649"/>
    <w:rsid w:val="00EF456F"/>
    <w:rsid w:val="00F0519D"/>
    <w:rsid w:val="00F05835"/>
    <w:rsid w:val="00F13961"/>
    <w:rsid w:val="00F14CAE"/>
    <w:rsid w:val="00F30A49"/>
    <w:rsid w:val="00F4370F"/>
    <w:rsid w:val="00F64940"/>
    <w:rsid w:val="00F66473"/>
    <w:rsid w:val="00F7530D"/>
    <w:rsid w:val="00F761CD"/>
    <w:rsid w:val="00F7629D"/>
    <w:rsid w:val="00F82D2D"/>
    <w:rsid w:val="00F902C9"/>
    <w:rsid w:val="00FA1F8E"/>
    <w:rsid w:val="00FB7606"/>
    <w:rsid w:val="00FD5D15"/>
    <w:rsid w:val="00FE0D4D"/>
    <w:rsid w:val="00FE6D38"/>
    <w:rsid w:val="00FF3419"/>
    <w:rsid w:val="00FF4FE2"/>
    <w:rsid w:val="00FF5C64"/>
    <w:rsid w:val="00FF70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133A2"/>
  <w15:docId w15:val="{627CA700-3646-4B09-9621-241BF60A3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7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2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2D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D28"/>
  </w:style>
  <w:style w:type="paragraph" w:styleId="Footer">
    <w:name w:val="footer"/>
    <w:basedOn w:val="Normal"/>
    <w:link w:val="FooterChar"/>
    <w:uiPriority w:val="99"/>
    <w:unhideWhenUsed/>
    <w:rsid w:val="00502D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D28"/>
  </w:style>
  <w:style w:type="paragraph" w:styleId="ListParagraph">
    <w:name w:val="List Paragraph"/>
    <w:basedOn w:val="Normal"/>
    <w:uiPriority w:val="34"/>
    <w:qFormat/>
    <w:rsid w:val="00481DB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0C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CF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90C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C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C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C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CF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E0D4D"/>
    <w:pPr>
      <w:spacing w:after="0" w:line="240" w:lineRule="auto"/>
    </w:pPr>
  </w:style>
  <w:style w:type="paragraph" w:styleId="NoSpacing">
    <w:name w:val="No Spacing"/>
    <w:uiPriority w:val="1"/>
    <w:qFormat/>
    <w:rsid w:val="00563E1F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B94282"/>
    <w:rPr>
      <w:color w:val="0000FF"/>
      <w:u w:val="single"/>
    </w:rPr>
  </w:style>
  <w:style w:type="character" w:customStyle="1" w:styleId="ams">
    <w:name w:val="ams"/>
    <w:basedOn w:val="DefaultParagraphFont"/>
    <w:rsid w:val="00B94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3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9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6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35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46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151484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231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359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242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5552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29911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0526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1987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091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10271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14003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37442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6177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583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7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1893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8516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64586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04702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978362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18862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9626212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579068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2199400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7963932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056775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650743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20696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404109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9421719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6375155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mail.google.com/mail/u/0?ui=2&amp;ik=ab7c4f861f&amp;view=lg&amp;permmsgid=msg-f%3A1780237540060603026&amp;ser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DBFAF47-05B8-485E-953E-484D1979D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ffrey Darbut</dc:creator>
  <cp:lastModifiedBy>Jean Totten</cp:lastModifiedBy>
  <cp:revision>6</cp:revision>
  <cp:lastPrinted>2023-08-17T20:17:00Z</cp:lastPrinted>
  <dcterms:created xsi:type="dcterms:W3CDTF">2023-10-21T17:27:00Z</dcterms:created>
  <dcterms:modified xsi:type="dcterms:W3CDTF">2023-10-2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9b296fba36a5e214ca6cda578931bc7d5d4a9a52bdc33e66cdcdbed8a193b1</vt:lpwstr>
  </property>
</Properties>
</file>